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26BB" w:rsidRDefault="00E41E67" w:rsidP="00E41E67">
      <w:pPr>
        <w:jc w:val="center"/>
      </w:pPr>
      <w:r>
        <w:rPr>
          <w:noProof/>
        </w:rPr>
        <w:drawing>
          <wp:inline distT="0" distB="0" distL="0" distR="0">
            <wp:extent cx="1714500" cy="1123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ce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E67" w:rsidRDefault="00E41E67" w:rsidP="00E41E67">
      <w:pPr>
        <w:jc w:val="center"/>
      </w:pP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Please print clearly, complete in detail and email/attach to your donation. </w:t>
      </w:r>
    </w:p>
    <w:p w:rsidR="007C7814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Donor/Company </w:t>
      </w:r>
      <w:r w:rsidR="007C7814">
        <w:rPr>
          <w:rFonts w:ascii="Tahoma" w:hAnsi="Tahoma" w:cs="Tahoma"/>
        </w:rPr>
        <w:t>N</w:t>
      </w:r>
      <w:r w:rsidRPr="00E41E67">
        <w:rPr>
          <w:rFonts w:ascii="Tahoma" w:hAnsi="Tahoma" w:cs="Tahoma"/>
        </w:rPr>
        <w:t xml:space="preserve">ame:__________________________________________________________ </w:t>
      </w:r>
    </w:p>
    <w:p w:rsidR="00E41E67" w:rsidRPr="00E41E67" w:rsidRDefault="00E41E67" w:rsidP="00E41E67">
      <w:pPr>
        <w:rPr>
          <w:rFonts w:ascii="Tahoma" w:hAnsi="Tahoma" w:cs="Tahoma"/>
        </w:rPr>
      </w:pPr>
      <w:bookmarkStart w:id="0" w:name="_GoBack"/>
      <w:bookmarkEnd w:id="0"/>
      <w:r w:rsidRPr="00E41E67">
        <w:rPr>
          <w:rFonts w:ascii="Tahoma" w:hAnsi="Tahoma" w:cs="Tahoma"/>
        </w:rPr>
        <w:t>Donated</w:t>
      </w:r>
      <w:r>
        <w:rPr>
          <w:rFonts w:ascii="Tahoma" w:hAnsi="Tahoma" w:cs="Tahoma"/>
        </w:rPr>
        <w:t xml:space="preserve"> I</w:t>
      </w:r>
      <w:r w:rsidRPr="00E41E67">
        <w:rPr>
          <w:rFonts w:ascii="Tahoma" w:hAnsi="Tahoma" w:cs="Tahoma"/>
        </w:rPr>
        <w:t>tem(s):__________________________________</w:t>
      </w:r>
      <w:r>
        <w:rPr>
          <w:rFonts w:ascii="Tahoma" w:hAnsi="Tahoma" w:cs="Tahoma"/>
        </w:rPr>
        <w:t>_____________________________</w:t>
      </w:r>
    </w:p>
    <w:p w:rsid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Donor Stated Value:________________ </w:t>
      </w:r>
    </w:p>
    <w:p w:rsid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Website: _______________________________________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Contact </w:t>
      </w:r>
      <w:r w:rsidR="007C7814">
        <w:rPr>
          <w:rFonts w:ascii="Tahoma" w:hAnsi="Tahoma" w:cs="Tahoma"/>
        </w:rPr>
        <w:t>P</w:t>
      </w:r>
      <w:r w:rsidRPr="00E41E67">
        <w:rPr>
          <w:rFonts w:ascii="Tahoma" w:hAnsi="Tahoma" w:cs="Tahoma"/>
        </w:rPr>
        <w:t xml:space="preserve">erson:___________________________________Phone:________________________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Mailing Address: _____________________________________________________________________________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>City: ____________________________________________________State:_______Zip:_________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Email: ___________________________________________________________________________ (This is the email address where your post-event auction receipt will be sent)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Complete Description of Item: ___________________________________________________________________ ___________________________________________________________________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Restrictions, Expiration Dates, etc.: (We appreciate validity of at least one year from event date) ___________________________________________________________________ </w:t>
      </w:r>
    </w:p>
    <w:p w:rsidR="007C7814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>Please check one of the following:</w:t>
      </w:r>
    </w:p>
    <w:p w:rsid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 ____ Physical Item ____ Gift Certificate Enclosed ____ Please Create Certificate* 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*Contact info for certificate (if different from above): </w:t>
      </w:r>
      <w:r w:rsidRPr="00E41E67">
        <w:rPr>
          <w:rFonts w:ascii="Tahoma" w:hAnsi="Tahoma" w:cs="Tahoma"/>
        </w:rPr>
        <w:t>_____________________________</w:t>
      </w:r>
    </w:p>
    <w:p w:rsidR="00E41E67" w:rsidRPr="007C7814" w:rsidRDefault="00E41E67" w:rsidP="00E41E67">
      <w:pPr>
        <w:rPr>
          <w:rFonts w:ascii="Tahoma" w:hAnsi="Tahoma" w:cs="Tahoma"/>
          <w:b/>
        </w:rPr>
      </w:pPr>
      <w:r w:rsidRPr="007C7814">
        <w:rPr>
          <w:rFonts w:ascii="Tahoma" w:hAnsi="Tahoma" w:cs="Tahoma"/>
          <w:b/>
        </w:rPr>
        <w:t>_____________________________________________</w:t>
      </w:r>
      <w:r w:rsidR="007C7814">
        <w:rPr>
          <w:rFonts w:ascii="Tahoma" w:hAnsi="Tahoma" w:cs="Tahoma"/>
          <w:b/>
        </w:rPr>
        <w:t>____________________</w:t>
      </w:r>
    </w:p>
    <w:p w:rsidR="00E41E67" w:rsidRPr="00E41E67" w:rsidRDefault="00E41E67" w:rsidP="00E41E67">
      <w:pPr>
        <w:rPr>
          <w:rFonts w:ascii="Tahoma" w:hAnsi="Tahoma" w:cs="Tahoma"/>
        </w:rPr>
      </w:pPr>
      <w:r w:rsidRPr="00E41E67">
        <w:rPr>
          <w:rFonts w:ascii="Tahoma" w:hAnsi="Tahoma" w:cs="Tahoma"/>
        </w:rPr>
        <w:t xml:space="preserve">Please send all donations by </w:t>
      </w:r>
      <w:r w:rsidRPr="00E41E67">
        <w:rPr>
          <w:rFonts w:ascii="Tahoma" w:hAnsi="Tahoma" w:cs="Tahoma"/>
        </w:rPr>
        <w:t>April 15, 2017</w:t>
      </w:r>
      <w:r w:rsidRPr="00E41E67">
        <w:rPr>
          <w:rFonts w:ascii="Tahoma" w:hAnsi="Tahoma" w:cs="Tahoma"/>
        </w:rPr>
        <w:t xml:space="preserve"> to: </w:t>
      </w:r>
      <w:r>
        <w:rPr>
          <w:rFonts w:ascii="Tahoma" w:hAnsi="Tahoma" w:cs="Tahoma"/>
        </w:rPr>
        <w:t>Grace Christian Academy</w:t>
      </w:r>
      <w:r w:rsidRPr="00E41E67">
        <w:rPr>
          <w:rFonts w:ascii="Tahoma" w:hAnsi="Tahoma" w:cs="Tahoma"/>
        </w:rPr>
        <w:t xml:space="preserve"> Gala Attn: </w:t>
      </w:r>
      <w:r>
        <w:rPr>
          <w:rFonts w:ascii="Tahoma" w:hAnsi="Tahoma" w:cs="Tahoma"/>
        </w:rPr>
        <w:t xml:space="preserve">Julie Crain, 3233 Annandale Road, Falls Church </w:t>
      </w:r>
      <w:r w:rsidRPr="007C7814">
        <w:rPr>
          <w:rFonts w:ascii="Tahoma" w:hAnsi="Tahoma" w:cs="Tahoma"/>
        </w:rPr>
        <w:t xml:space="preserve">VA 22042; school@graceva.org (703)534-5517. </w:t>
      </w:r>
      <w:r w:rsidRPr="007C7814">
        <w:rPr>
          <w:rFonts w:ascii="Tahoma" w:hAnsi="Tahoma" w:cs="Tahoma"/>
        </w:rPr>
        <w:t xml:space="preserve">Thank you for your donation to </w:t>
      </w:r>
      <w:r w:rsidRPr="007C7814">
        <w:rPr>
          <w:rFonts w:ascii="Tahoma" w:hAnsi="Tahoma" w:cs="Tahoma"/>
        </w:rPr>
        <w:t>the Grace Christian Academy Gala</w:t>
      </w:r>
      <w:r w:rsidR="007C7814" w:rsidRPr="007C7814">
        <w:rPr>
          <w:rFonts w:ascii="Tahoma" w:hAnsi="Tahoma" w:cs="Tahoma"/>
        </w:rPr>
        <w:t xml:space="preserve">.  Grace Christian Academy is a registered 501©3 charity. All donations are fully tax deductible. </w:t>
      </w:r>
      <w:r w:rsidRPr="007C7814">
        <w:rPr>
          <w:rFonts w:ascii="Tahoma" w:hAnsi="Tahoma" w:cs="Tahoma"/>
        </w:rPr>
        <w:t xml:space="preserve"> </w:t>
      </w:r>
      <w:proofErr w:type="spellStart"/>
      <w:r w:rsidRPr="007C7814">
        <w:rPr>
          <w:rFonts w:ascii="Tahoma" w:hAnsi="Tahoma" w:cs="Tahoma"/>
        </w:rPr>
        <w:t>Tax</w:t>
      </w:r>
      <w:proofErr w:type="spellEnd"/>
      <w:r w:rsidRPr="007C7814">
        <w:rPr>
          <w:rFonts w:ascii="Tahoma" w:hAnsi="Tahoma" w:cs="Tahoma"/>
        </w:rPr>
        <w:t xml:space="preserve"> ID: </w:t>
      </w:r>
      <w:r w:rsidR="007C7814" w:rsidRPr="007C7814">
        <w:rPr>
          <w:rFonts w:ascii="Tahoma" w:hAnsi="Tahoma" w:cs="Tahoma"/>
          <w:color w:val="222222"/>
          <w:shd w:val="clear" w:color="auto" w:fill="FFFFFF"/>
        </w:rPr>
        <w:t>541004998</w:t>
      </w:r>
    </w:p>
    <w:sectPr w:rsidR="00E41E67" w:rsidRPr="00E41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IxMTA0BmITQyUdpeDU4uLM/DyQAsNaAPLSiT8sAAAA"/>
  </w:docVars>
  <w:rsids>
    <w:rsidRoot w:val="00E41E67"/>
    <w:rsid w:val="00240BED"/>
    <w:rsid w:val="00582451"/>
    <w:rsid w:val="007C7814"/>
    <w:rsid w:val="00D326BB"/>
    <w:rsid w:val="00E41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19013"/>
  <w15:chartTrackingRefBased/>
  <w15:docId w15:val="{ADBA73F4-2BB8-4EC5-B07C-9FF189E8B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1E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</dc:creator>
  <cp:keywords/>
  <dc:description/>
  <cp:lastModifiedBy>Julie</cp:lastModifiedBy>
  <cp:revision>1</cp:revision>
  <dcterms:created xsi:type="dcterms:W3CDTF">2017-02-07T20:20:00Z</dcterms:created>
  <dcterms:modified xsi:type="dcterms:W3CDTF">2017-02-07T20:38:00Z</dcterms:modified>
</cp:coreProperties>
</file>